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AA22AE" w14:textId="4F37B8E3" w:rsidR="005C58FF" w:rsidRPr="00D07311" w:rsidRDefault="005C58FF" w:rsidP="00D07311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5C2FCF03" wp14:editId="637D5F4B">
            <wp:simplePos x="0" y="0"/>
            <wp:positionH relativeFrom="page">
              <wp:posOffset>19050</wp:posOffset>
            </wp:positionH>
            <wp:positionV relativeFrom="paragraph">
              <wp:posOffset>-219075</wp:posOffset>
            </wp:positionV>
            <wp:extent cx="7762875" cy="100393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rst_pag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762875" cy="100393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C58FF">
        <w:rPr>
          <w:noProof/>
          <w:color w:val="FF0000"/>
          <w:sz w:val="20"/>
          <w:szCs w:val="20"/>
        </w:rPr>
        <w:t>&lt;&lt;date_placeholder&gt;</w:t>
      </w:r>
      <w:r w:rsidR="001E0D1D">
        <w:rPr>
          <w:noProof/>
          <w:color w:val="FF0000"/>
          <w:sz w:val="20"/>
          <w:szCs w:val="20"/>
        </w:rPr>
        <w:t>&gt;</w:t>
      </w:r>
    </w:p>
    <w:p w14:paraId="7D9C620E" w14:textId="77777777" w:rsidR="005C58FF" w:rsidRDefault="005C58FF">
      <w:pPr>
        <w:rPr>
          <w:noProof/>
        </w:rPr>
      </w:pPr>
    </w:p>
    <w:p w14:paraId="54C74FE1" w14:textId="77777777" w:rsidR="005C58FF" w:rsidRDefault="005C58FF">
      <w:pPr>
        <w:rPr>
          <w:noProof/>
        </w:rPr>
      </w:pPr>
    </w:p>
    <w:p w14:paraId="0BEDAD3C" w14:textId="77777777" w:rsidR="005C58FF" w:rsidRDefault="005C58FF"/>
    <w:sectPr w:rsidR="005C58FF" w:rsidSect="005C58FF">
      <w:pgSz w:w="12240" w:h="15840"/>
      <w:pgMar w:top="432" w:right="432" w:bottom="432" w:left="43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1BFFA0F" w14:textId="77777777" w:rsidR="00147838" w:rsidRDefault="00147838">
      <w:pPr>
        <w:spacing w:after="0" w:line="240" w:lineRule="auto"/>
      </w:pPr>
      <w:r>
        <w:separator/>
      </w:r>
    </w:p>
  </w:endnote>
  <w:endnote w:type="continuationSeparator" w:id="0">
    <w:p w14:paraId="44CFBFFC" w14:textId="77777777" w:rsidR="00147838" w:rsidRDefault="0014783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DE324C" w14:textId="77777777" w:rsidR="00147838" w:rsidRDefault="00147838">
      <w:pPr>
        <w:spacing w:after="0" w:line="240" w:lineRule="auto"/>
      </w:pPr>
      <w:r>
        <w:separator/>
      </w:r>
    </w:p>
  </w:footnote>
  <w:footnote w:type="continuationSeparator" w:id="0">
    <w:p w14:paraId="666AB7AC" w14:textId="77777777" w:rsidR="00147838" w:rsidRDefault="0014783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460684927">
    <w:abstractNumId w:val="8"/>
  </w:num>
  <w:num w:numId="2" w16cid:durableId="291909648">
    <w:abstractNumId w:val="6"/>
  </w:num>
  <w:num w:numId="3" w16cid:durableId="1408697250">
    <w:abstractNumId w:val="5"/>
  </w:num>
  <w:num w:numId="4" w16cid:durableId="435909325">
    <w:abstractNumId w:val="4"/>
  </w:num>
  <w:num w:numId="5" w16cid:durableId="1178038332">
    <w:abstractNumId w:val="7"/>
  </w:num>
  <w:num w:numId="6" w16cid:durableId="1750882068">
    <w:abstractNumId w:val="3"/>
  </w:num>
  <w:num w:numId="7" w16cid:durableId="1915696809">
    <w:abstractNumId w:val="2"/>
  </w:num>
  <w:num w:numId="8" w16cid:durableId="772046790">
    <w:abstractNumId w:val="1"/>
  </w:num>
  <w:num w:numId="9" w16cid:durableId="599887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U1NTcxMDa1NDQ3NTFT0lEKTi0uzszPAykwqgUA2pB4viwAAAA="/>
  </w:docVars>
  <w:rsids>
    <w:rsidRoot w:val="00B47730"/>
    <w:rsid w:val="00023DD5"/>
    <w:rsid w:val="00034616"/>
    <w:rsid w:val="0006063C"/>
    <w:rsid w:val="0010591F"/>
    <w:rsid w:val="00147838"/>
    <w:rsid w:val="0015074B"/>
    <w:rsid w:val="001E0D1D"/>
    <w:rsid w:val="0029639D"/>
    <w:rsid w:val="0032075D"/>
    <w:rsid w:val="00326F90"/>
    <w:rsid w:val="003972CF"/>
    <w:rsid w:val="004453D1"/>
    <w:rsid w:val="004E29C2"/>
    <w:rsid w:val="00535626"/>
    <w:rsid w:val="005C58FF"/>
    <w:rsid w:val="008A0411"/>
    <w:rsid w:val="009263CA"/>
    <w:rsid w:val="009946A8"/>
    <w:rsid w:val="00AA1D8D"/>
    <w:rsid w:val="00AC5C4B"/>
    <w:rsid w:val="00B47730"/>
    <w:rsid w:val="00B95856"/>
    <w:rsid w:val="00BB0754"/>
    <w:rsid w:val="00CB0664"/>
    <w:rsid w:val="00D07311"/>
    <w:rsid w:val="00D36345"/>
    <w:rsid w:val="00D43CC9"/>
    <w:rsid w:val="00F66C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517ECCC"/>
  <w14:defaultImageDpi w14:val="300"/>
  <w15:docId w15:val="{1D14FACA-CDC8-414B-89DE-AD595D7E0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3</Words>
  <Characters>2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7</cp:revision>
  <dcterms:created xsi:type="dcterms:W3CDTF">2024-11-08T16:45:00Z</dcterms:created>
  <dcterms:modified xsi:type="dcterms:W3CDTF">2024-11-08T17:03:00Z</dcterms:modified>
  <cp:category/>
</cp:coreProperties>
</file>